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5D27F5" w14:textId="4082CA7A" w:rsidR="00495A3C" w:rsidRDefault="00ED579C">
      <w:r w:rsidRPr="00ED579C">
        <w:t xml:space="preserve">The DD image contains </w:t>
      </w:r>
      <w:r w:rsidRPr="00ED579C">
        <w:t>various</w:t>
      </w:r>
      <w:r w:rsidRPr="00ED579C">
        <w:t xml:space="preserve"> files that have been deleted!</w:t>
      </w:r>
    </w:p>
    <w:p w14:paraId="749E79AB" w14:textId="7EAE7CAB" w:rsidR="00D67A75" w:rsidRDefault="00D67A75"/>
    <w:p w14:paraId="06F1AD87" w14:textId="4C796B4B" w:rsidR="00D67A75" w:rsidRDefault="00D67A75">
      <w:r>
        <w:rPr>
          <w:noProof/>
        </w:rPr>
        <w:drawing>
          <wp:inline distT="0" distB="0" distL="0" distR="0" wp14:anchorId="6915F615" wp14:editId="1F0510A9">
            <wp:extent cx="5943600" cy="5594985"/>
            <wp:effectExtent l="0" t="0" r="0" b="5715"/>
            <wp:docPr id="1" name="Picture 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able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594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DF7511" w14:textId="4E9ADDDF" w:rsidR="00ED579C" w:rsidRDefault="00ED579C"/>
    <w:p w14:paraId="263EA5E8" w14:textId="77777777" w:rsidR="00ED579C" w:rsidRDefault="00ED579C"/>
    <w:p w14:paraId="62C7C1AB" w14:textId="245DB1F0" w:rsidR="00ED579C" w:rsidRDefault="00ED579C"/>
    <w:p w14:paraId="397FFE7C" w14:textId="77777777" w:rsidR="00ED579C" w:rsidRDefault="00ED579C"/>
    <w:sectPr w:rsidR="00ED579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MwNjU0MgCSlgbGRko6SsGpxcWZ+XkgBYa1ACAS5swsAAAA"/>
  </w:docVars>
  <w:rsids>
    <w:rsidRoot w:val="00D13DD8"/>
    <w:rsid w:val="00306754"/>
    <w:rsid w:val="00495A3C"/>
    <w:rsid w:val="005145D4"/>
    <w:rsid w:val="007C098F"/>
    <w:rsid w:val="009218B5"/>
    <w:rsid w:val="00966C66"/>
    <w:rsid w:val="00AD4422"/>
    <w:rsid w:val="00B135DA"/>
    <w:rsid w:val="00C73FDC"/>
    <w:rsid w:val="00D13DD8"/>
    <w:rsid w:val="00D67A75"/>
    <w:rsid w:val="00DA598C"/>
    <w:rsid w:val="00ED4324"/>
    <w:rsid w:val="00ED57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0E7DD9"/>
  <w15:chartTrackingRefBased/>
  <w15:docId w15:val="{5F6C581E-7A0F-4F52-B6CE-4A8C10FE3D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0</Words>
  <Characters>57</Characters>
  <Application>Microsoft Office Word</Application>
  <DocSecurity>0</DocSecurity>
  <Lines>1</Lines>
  <Paragraphs>1</Paragraphs>
  <ScaleCrop>false</ScaleCrop>
  <Company/>
  <LinksUpToDate>false</LinksUpToDate>
  <CharactersWithSpaces>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feng Xu</dc:creator>
  <cp:keywords/>
  <dc:description/>
  <cp:lastModifiedBy>Weifeng Xu</cp:lastModifiedBy>
  <cp:revision>5</cp:revision>
  <dcterms:created xsi:type="dcterms:W3CDTF">2021-09-23T01:45:00Z</dcterms:created>
  <dcterms:modified xsi:type="dcterms:W3CDTF">2021-09-23T01:47:00Z</dcterms:modified>
</cp:coreProperties>
</file>